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p>
      <w:pPr>
        <w:pStyle w:val="FirstParagraph"/>
      </w:pPr>
      <w:r>
        <w:t xml:space="preserve">[Your Full Name]</w:t>
      </w:r>
    </w:p>
    <w:p>
      <w:pPr>
        <w:pStyle w:val="BodyText"/>
      </w:pPr>
      <w:r>
        <w:t xml:space="preserve">[Your Address] | [City, Postal Code] | [Your Email Address] | [Your Phone Number]</w:t>
      </w:r>
    </w:p>
    <w:p>
      <w:pPr>
        <w:pStyle w:val="BodyText"/>
      </w:pPr>
      <w:r>
        <w:t xml:space="preserve">Date: October 26, 2023</w:t>
      </w:r>
    </w:p>
    <w:p>
      <w:pPr>
        <w:pStyle w:val="BodyText"/>
      </w:pPr>
      <w:r>
        <w:t xml:space="preserve">Hiring Manager</w:t>
      </w:r>
      <w:r>
        <w:t xml:space="preserve"> </w:t>
      </w:r>
      <w:r>
        <w:t xml:space="preserve">Department of Pharmacy</w:t>
      </w:r>
      <w:r>
        <w:t xml:space="preserve"> </w:t>
      </w:r>
      <w:r>
        <w:t xml:space="preserve">[Hospital/Clinic/Pharmacy Chain Name - e.g., King Abdulaziz Medical City, Al-Salam Pharmacy Network]</w:t>
      </w:r>
      <w:r>
        <w:t xml:space="preserve"> </w:t>
      </w:r>
      <w:r>
        <w:t xml:space="preserve">Jeddah, Saudi Arabia</w:t>
      </w:r>
    </w:p>
    <w:p>
      <w:pPr>
        <w:pStyle w:val="BodyText"/>
      </w:pPr>
      <w:r>
        <w:t xml:space="preserve">Subject: Internship Application for Pharmacist Position – Jeddah, Saudi Arabia</w:t>
      </w:r>
    </w:p>
    <w:p>
      <w:pPr>
        <w:pStyle w:val="BodyText"/>
      </w:pPr>
      <w:r>
        <w:t xml:space="preserve">Dear Hiring Manager,</w:t>
      </w:r>
      <w:r>
        <w:t xml:space="preserve"> </w:t>
      </w:r>
      <w:r>
        <w:t xml:space="preserve">I am writing with profound enthusiasm to express my strong interest in the Pharmacist Internship position within your esteemed pharmacy department at [Hospital/Clinic/Pharmacy Chain Name] in Jeddah, Saudi Arabia. As a dedicated and culturally attuned pharmacy student deeply committed to advancing healthcare excellence within the Kingdom, I am eager to contribute my academic foundation, practical skills, and genuine passion for patient-centered care to your organization. This Internship Application Letter represents my earnest commitment to launching a meaningful career as a Pharmacist in the dynamic healthcare landscape of Saudi Arabia Jeddah.</w:t>
      </w:r>
      <w:r>
        <w:t xml:space="preserve"> </w:t>
      </w:r>
      <w:r>
        <w:t xml:space="preserve">My academic journey at [Your University Name] has provided me with a robust foundation in pharmaceutical sciences, clinical pharmacology, and patient counseling. I have consistently excelled in courses such as Advanced Medication Therapy Management, Pharmacotherapy for Chronic Diseases (including diabetes and hypertension prevalent in the Saudi population), Pharmaceutical Calculations, and Ethics of Healthcare Delivery. Crucially, my coursework emphasized understanding diverse healthcare systems – a perspective that has been instrumental in preparing me for the unique context of Saudi Arabia Jeddah. I have studied extensively the Kingdom's Vision 2030 healthcare objectives, particularly those focused on enhancing community pharmacy services, improving medication adherence, and fostering pharmacist-led health initiatives across cities like Jeddah. This knowledge is not merely theoretical; it has driven my desire to apply my skills within a setting where pharmacists are increasingly recognized as pivotal members of the healthcare team.</w:t>
      </w:r>
      <w:r>
        <w:t xml:space="preserve"> </w:t>
      </w:r>
      <w:r>
        <w:t xml:space="preserve">I understand that in Saudi Arabia, the role of the Pharmacist extends far beyond dispensing medications. It encompasses comprehensive medication review, patient education on chronic conditions common in our community, adherence counseling, and collaboration with physicians to optimize therapeutic outcomes – all within a framework deeply respectful of Saudi cultural norms and Islamic principles governing healthcare. My academic training included practical simulations involving culturally sensitive communication strategies specifically designed for the Middle Eastern context. For instance, I practiced explaining complex medication regimens to simulated patients while respecting modesty protocols and adapting my approach based on gender preferences common in KSA settings – a skill essential for any Pharmacist operating effectively within Saudi Arabia Jeddah. Furthermore, I have actively sought opportunities to learn basic Arabic phrases relevant to pharmacy practice (e.g., "Take this medicine after meals," "What are your side effects?") demonstrating my proactive commitment to integrating into the local community.</w:t>
      </w:r>
      <w:r>
        <w:t xml:space="preserve"> </w:t>
      </w:r>
      <w:r>
        <w:t xml:space="preserve">The vibrant city of Jeddah presents an unparalleled environment for a pharmacist intern. As a major commercial and medical hub on the Red Sea coast, Jeddah's healthcare facilities serve a diverse population – including expatriates, families from across Saudi Arabia, and international visitors. This diversity creates rich learning opportunities in managing complex medication regimens across cultural backgrounds. I am particularly drawn to your institution's reputation for innovative patient care models within Saudi Arabia Jeddah. I have followed [Mention Specific Initiative if known, e.g., "your hospital's community outreach program targeting diabetic patients in Al-Aqiq district"] with great interest and believe it aligns perfectly with my aspiration to be a Pharmacist who actively contributes to public health initiatives. I am eager to learn under the mentorship of your experienced clinical pharmacists and contribute meaningfully during my Internship in Jeddah.</w:t>
      </w:r>
      <w:r>
        <w:t xml:space="preserve"> </w:t>
      </w:r>
      <w:r>
        <w:t xml:space="preserve">My previous volunteer work at [Mention Relevant Experience, e.g., "a local community clinic in my home country"] provided me with hands-on experience in pharmacy operations, inventory management, and patient interaction. I managed medication histories for over 50 patients weekly under supervision, ensuring accuracy and timeliness – skills directly transferable to the fast-paced environment of a Jeddah pharmacy. I am adept at utilizing modern pharmacy management software systems (e.g., [Mention Software if applicable - e.g., Cerner, Epic]) and understand the critical importance of adhering strictly to Saudi Food and Drug Authority (SFDA) regulations and hospital protocols regarding medication safety, storage, and documentation. I possess a strong work ethic, meticulous attention to detail – vital for minimizing dispensing errors – and the ability to communicate complex information clearly in both English and basic Arabic.</w:t>
      </w:r>
      <w:r>
        <w:t xml:space="preserve"> </w:t>
      </w:r>
      <w:r>
        <w:t xml:space="preserve">As I prepare for my professional journey as a Pharmacist in Saudi Arabia Jeddah, I am deeply aware of the profound responsibility that comes with this role. Pharmacists are key to improving medication safety, reducing health disparities, and supporting the Kingdom's ambitious healthcare transformation under Vision 2030. I am not merely seeking an internship; I seek to immerse myself in a meaningful learning experience that will prepare me to become a highly competent and compassionate Pharmacist serving the people of Jeddah. Your organization’s commitment to excellence, patient-centered care, and professional development makes it the ideal setting for this crucial next step.</w:t>
      </w:r>
      <w:r>
        <w:t xml:space="preserve"> </w:t>
      </w:r>
      <w:r>
        <w:t xml:space="preserve">I am confident that my academic preparation, cultural sensitivity training, practical skills in pharmacy operations, and unwavering dedication to providing exemplary patient care make me a strong fit for your Internship Program. I am eager to discuss how my qualifications align with the specific needs of your pharmacy department in Jeddah and contribute positively from day one.</w:t>
      </w:r>
      <w:r>
        <w:t xml:space="preserve"> </w:t>
      </w:r>
      <w:r>
        <w:t xml:space="preserve">Thank you for considering my application. I have attached my detailed resume for your review and welcome the opportunity to discuss this Pharmacist Internship further at your convenience. I am available for an interview at your earliest convenience and can be reached via email or phone at the contact information provided.</w:t>
      </w:r>
      <w:r>
        <w:t xml:space="preserve"> </w:t>
      </w:r>
      <w:r>
        <w:t xml:space="preserve">With sincere respect and anticipation,</w:t>
      </w:r>
      <w:r>
        <w:t xml:space="preserve"> </w:t>
      </w:r>
      <w:r>
        <w:t xml:space="preserve">Sincerely,</w:t>
      </w:r>
    </w:p>
    <w:p>
      <w:pPr>
        <w:pStyle w:val="BodyText"/>
      </w:pPr>
      <w:r>
        <w:t xml:space="preserve">[Your Handwritten Signature - Optional in Digital Format]</w:t>
      </w:r>
      <w:r>
        <w:br/>
      </w:r>
      <w:r>
        <w:t xml:space="preserve">[Your Full Name]</w:t>
      </w:r>
      <w:r>
        <w:br/>
      </w:r>
      <w:r>
        <w:t xml:space="preserve">Pharmacist Internship Candidate</w:t>
      </w:r>
    </w:p>
    <w:p>
      <w:pPr>
        <w:pStyle w:val="BodyText"/>
      </w:pPr>
      <w:r>
        <w:t xml:space="preserve">Encl: Resu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 in Jeddah, Saudi Arabia</dc:title>
  <dc:creator/>
  <dc:language>en</dc:language>
  <cp:keywords/>
  <dcterms:created xsi:type="dcterms:W3CDTF">2026-07-20T21:54:52Z</dcterms:created>
  <dcterms:modified xsi:type="dcterms:W3CDTF">2026-07-20T21:54:52Z</dcterms:modified>
</cp:coreProperties>
</file>

<file path=docProps/custom.xml><?xml version="1.0" encoding="utf-8"?>
<Properties xmlns="http://schemas.openxmlformats.org/officeDocument/2006/custom-properties" xmlns:vt="http://schemas.openxmlformats.org/officeDocument/2006/docPropsVTypes"/>
</file>